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405C" w:rsidRPr="00986BE4" w:rsidRDefault="002C405C" w:rsidP="002C405C">
      <w:pPr>
        <w:rPr>
          <w:highlight w:val="yellow"/>
        </w:rPr>
      </w:pPr>
      <w:bookmarkStart w:id="0" w:name="_GoBack"/>
      <w:bookmarkEnd w:id="0"/>
      <w:r w:rsidRPr="00986BE4">
        <w:rPr>
          <w:highlight w:val="yellow"/>
        </w:rPr>
        <w:t>delete chat</w:t>
      </w:r>
      <w:r w:rsidR="003A3EA8" w:rsidRPr="00986BE4">
        <w:rPr>
          <w:highlight w:val="yellow"/>
        </w:rPr>
        <w:t xml:space="preserve"> -d</w:t>
      </w:r>
    </w:p>
    <w:p w:rsidR="00E31643" w:rsidRPr="0091711C" w:rsidRDefault="00DE3F04" w:rsidP="0091711C">
      <w:pPr>
        <w:rPr>
          <w:rtl/>
        </w:rPr>
      </w:pPr>
      <w:r w:rsidRPr="00986BE4">
        <w:rPr>
          <w:highlight w:val="yellow"/>
        </w:rPr>
        <w:t xml:space="preserve">delete profilee image </w:t>
      </w:r>
      <w:r w:rsidR="00770807" w:rsidRPr="00986BE4">
        <w:rPr>
          <w:highlight w:val="yellow"/>
        </w:rPr>
        <w:t>–</w:t>
      </w:r>
      <w:r w:rsidRPr="00986BE4">
        <w:rPr>
          <w:highlight w:val="yellow"/>
        </w:rPr>
        <w:t>d</w:t>
      </w:r>
    </w:p>
    <w:p w:rsidR="009830F9" w:rsidRDefault="00DE3F04" w:rsidP="0091711C">
      <w:r w:rsidRPr="00986BE4">
        <w:rPr>
          <w:highlight w:val="yellow"/>
        </w:rPr>
        <w:t>edit service –a</w:t>
      </w:r>
    </w:p>
    <w:p w:rsidR="009830F9" w:rsidRDefault="00DE3F04" w:rsidP="0091711C">
      <w:r w:rsidRPr="00986BE4">
        <w:rPr>
          <w:highlight w:val="yellow"/>
        </w:rPr>
        <w:t xml:space="preserve">my plan in buy </w:t>
      </w:r>
      <w:r w:rsidR="00E31643">
        <w:rPr>
          <w:highlight w:val="yellow"/>
        </w:rPr>
        <w:t>–</w:t>
      </w:r>
      <w:r w:rsidRPr="00986BE4">
        <w:rPr>
          <w:highlight w:val="yellow"/>
        </w:rPr>
        <w:t>a</w:t>
      </w:r>
    </w:p>
    <w:p w:rsidR="00E31643" w:rsidRPr="005E1D77" w:rsidRDefault="005E1D77" w:rsidP="00E31643">
      <w:pPr>
        <w:rPr>
          <w:color w:val="FF0000"/>
        </w:rPr>
      </w:pPr>
      <w:r w:rsidRPr="005E1D77">
        <w:rPr>
          <w:color w:val="FF0000"/>
        </w:rPr>
        <w:t>share bug</w:t>
      </w:r>
    </w:p>
    <w:p w:rsidR="00485DF6" w:rsidRDefault="000C626F" w:rsidP="002C405C">
      <w:pPr>
        <w:rPr>
          <w:color w:val="FF0000"/>
          <w:rtl/>
        </w:rPr>
      </w:pPr>
      <w:r>
        <w:rPr>
          <w:color w:val="FF0000"/>
        </w:rPr>
        <w:t>notification url</w:t>
      </w:r>
    </w:p>
    <w:p w:rsidR="004032F8" w:rsidRPr="00986BE4" w:rsidRDefault="004032F8" w:rsidP="004032F8">
      <w:pPr>
        <w:rPr>
          <w:color w:val="FF0000"/>
        </w:rPr>
      </w:pPr>
      <w:r w:rsidRPr="00986BE4">
        <w:rPr>
          <w:color w:val="FF0000"/>
        </w:rPr>
        <w:t>support photo</w:t>
      </w:r>
    </w:p>
    <w:p w:rsidR="004032F8" w:rsidRPr="00986BE4" w:rsidRDefault="00B547DB" w:rsidP="002C405C">
      <w:pPr>
        <w:rPr>
          <w:color w:val="FF0000"/>
        </w:rPr>
      </w:pPr>
      <w:r>
        <w:rPr>
          <w:color w:val="FF0000"/>
        </w:rPr>
        <w:t>location by using the google map</w:t>
      </w:r>
    </w:p>
    <w:sectPr w:rsidR="004032F8" w:rsidRPr="00986B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3868" w:rsidRDefault="009A3868" w:rsidP="00FD73A1">
      <w:pPr>
        <w:spacing w:after="0" w:line="240" w:lineRule="auto"/>
      </w:pPr>
      <w:r>
        <w:separator/>
      </w:r>
    </w:p>
  </w:endnote>
  <w:endnote w:type="continuationSeparator" w:id="0">
    <w:p w:rsidR="009A3868" w:rsidRDefault="009A3868" w:rsidP="00FD7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3868" w:rsidRDefault="009A3868" w:rsidP="00FD73A1">
      <w:pPr>
        <w:spacing w:after="0" w:line="240" w:lineRule="auto"/>
      </w:pPr>
      <w:r>
        <w:separator/>
      </w:r>
    </w:p>
  </w:footnote>
  <w:footnote w:type="continuationSeparator" w:id="0">
    <w:p w:rsidR="009A3868" w:rsidRDefault="009A3868" w:rsidP="00FD73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004BB"/>
    <w:multiLevelType w:val="hybridMultilevel"/>
    <w:tmpl w:val="44A4D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MDc1MLA0NzQ2M7NQ0lEKTi0uzszPAymwqAUA6Ih1hSwAAAA="/>
  </w:docVars>
  <w:rsids>
    <w:rsidRoot w:val="00267DBB"/>
    <w:rsid w:val="000A1B4E"/>
    <w:rsid w:val="000C626F"/>
    <w:rsid w:val="000E40CD"/>
    <w:rsid w:val="001C0215"/>
    <w:rsid w:val="00231428"/>
    <w:rsid w:val="00267DBB"/>
    <w:rsid w:val="00282D55"/>
    <w:rsid w:val="002A1376"/>
    <w:rsid w:val="002C405C"/>
    <w:rsid w:val="00330318"/>
    <w:rsid w:val="003346D4"/>
    <w:rsid w:val="003A3EA8"/>
    <w:rsid w:val="003F3EEF"/>
    <w:rsid w:val="004032F8"/>
    <w:rsid w:val="00485DF6"/>
    <w:rsid w:val="00532D7D"/>
    <w:rsid w:val="00564904"/>
    <w:rsid w:val="005937C4"/>
    <w:rsid w:val="005E1D77"/>
    <w:rsid w:val="00644BEA"/>
    <w:rsid w:val="00682B26"/>
    <w:rsid w:val="006D09EB"/>
    <w:rsid w:val="00770807"/>
    <w:rsid w:val="007B5F49"/>
    <w:rsid w:val="008735CE"/>
    <w:rsid w:val="0091711C"/>
    <w:rsid w:val="00926700"/>
    <w:rsid w:val="009830F9"/>
    <w:rsid w:val="00986BE4"/>
    <w:rsid w:val="009A3868"/>
    <w:rsid w:val="00B547DB"/>
    <w:rsid w:val="00B7554F"/>
    <w:rsid w:val="00D76CBC"/>
    <w:rsid w:val="00DE3F04"/>
    <w:rsid w:val="00E07F69"/>
    <w:rsid w:val="00E31643"/>
    <w:rsid w:val="00FB0EFB"/>
    <w:rsid w:val="00FD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23FCB9-292E-45B0-8356-5EBB6E45E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3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3A1"/>
  </w:style>
  <w:style w:type="paragraph" w:styleId="Footer">
    <w:name w:val="footer"/>
    <w:basedOn w:val="Normal"/>
    <w:link w:val="FooterChar"/>
    <w:uiPriority w:val="99"/>
    <w:unhideWhenUsed/>
    <w:rsid w:val="00FD73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3A1"/>
  </w:style>
  <w:style w:type="paragraph" w:styleId="ListParagraph">
    <w:name w:val="List Paragraph"/>
    <w:basedOn w:val="Normal"/>
    <w:uiPriority w:val="34"/>
    <w:qFormat/>
    <w:rsid w:val="00644B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32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6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442753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29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1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346271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226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43427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667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8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58608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487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81230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24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1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99029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312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59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54391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363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0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27996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887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0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52179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424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1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40828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72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7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8319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770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361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34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30953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26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59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18933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80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98197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36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9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6440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048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29113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58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1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809548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36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13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069281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98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8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87397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943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33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5325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34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687241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343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403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9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had el sayed</dc:creator>
  <cp:keywords/>
  <dc:description/>
  <cp:lastModifiedBy>jihad el sayed</cp:lastModifiedBy>
  <cp:revision>27</cp:revision>
  <dcterms:created xsi:type="dcterms:W3CDTF">2021-08-14T09:38:00Z</dcterms:created>
  <dcterms:modified xsi:type="dcterms:W3CDTF">2021-11-19T18:12:00Z</dcterms:modified>
</cp:coreProperties>
</file>